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Amsterdam,</w:t>
      </w:r>
      <w:r>
        <w:t xml:space="preserve"> </w:t>
      </w:r>
      <w:r>
        <w:t xml:space="preserve">Netherlands</w:t>
      </w:r>
    </w:p>
    <w:bookmarkStart w:id="21" w:name="X5316801c95853d39751d7b6ce83925c84a94988"/>
    <w:p>
      <w:pPr>
        <w:pStyle w:val="Heading1"/>
      </w:pPr>
      <w:r>
        <w:t xml:space="preserve">Internship Application Letter for Psychiatrist Position</w:t>
      </w:r>
    </w:p>
    <w:p>
      <w:pPr>
        <w:pStyle w:val="FirstParagraph"/>
      </w:pPr>
      <w:r>
        <w:t xml:space="preserve">Date: October 26, 2023</w:t>
      </w:r>
    </w:p>
    <w:p>
      <w:pPr>
        <w:pStyle w:val="BodyText"/>
      </w:pPr>
      <w:r>
        <w:t xml:space="preserve">Dr. Anja van der Meer</w:t>
      </w:r>
    </w:p>
    <w:p>
      <w:pPr>
        <w:pStyle w:val="BodyText"/>
      </w:pPr>
      <w:r>
        <w:t xml:space="preserve">Director of Training &amp; Development</w:t>
      </w:r>
    </w:p>
    <w:p>
      <w:pPr>
        <w:pStyle w:val="BodyText"/>
      </w:pPr>
      <w:r>
        <w:t xml:space="preserve">Vrije Universiteit Amsterdam Medical Center (VUmc)</w:t>
      </w:r>
    </w:p>
    <w:p>
      <w:pPr>
        <w:pStyle w:val="BodyText"/>
      </w:pPr>
      <w:r>
        <w:t xml:space="preserve">Plesmanlaan 101, 1056 AC Amsterdam</w:t>
      </w:r>
    </w:p>
    <w:p>
      <w:pPr>
        <w:pStyle w:val="BodyText"/>
      </w:pPr>
      <w:r>
        <w:t xml:space="preserve">Netherlands</w:t>
      </w:r>
    </w:p>
    <w:bookmarkStart w:id="20" w:name="X7652ed6dd4092c1822056cf8f4ba6c572f16a84"/>
    <w:p>
      <w:pPr>
        <w:pStyle w:val="Heading2"/>
      </w:pPr>
      <w:r>
        <w:t xml:space="preserve">Subject: Application for Psychiatrist Internship Position - Netherlands Amsterdam</w:t>
      </w:r>
    </w:p>
    <w:p>
      <w:pPr>
        <w:pStyle w:val="FirstParagraph"/>
      </w:pPr>
      <w:r>
        <w:t xml:space="preserve">Dear Dr. van der Meer,</w:t>
      </w:r>
    </w:p>
    <w:p>
      <w:pPr>
        <w:pStyle w:val="BodyText"/>
      </w:pPr>
      <w:r>
        <w:t xml:space="preserve">I am writing to express my profound enthusiasm for the Psychiatrist Internship position at Vrije Universiteit Amsterdam Medical Center (VUmc) in Amsterdam, Netherlands, as advertised on the Dutch Health Care Authority portal. As a recent graduate of Leiden University Medical School with a focus on mental health systems and clinical psychiatry, I have meticulously prepared to contribute meaningfully to your esteemed institution's mission of providing compassionate, evidence-based psychiatric care within the dynamic context of Netherlands Amsterdam. This Internship Application Letter serves as my formal expression of commitment to advancing my professional development within one of Europe’s most innovative mental healthcare hubs.</w:t>
      </w:r>
    </w:p>
    <w:p>
      <w:pPr>
        <w:pStyle w:val="BodyText"/>
      </w:pPr>
      <w:r>
        <w:t xml:space="preserve">My academic journey has been deeply rooted in understanding the complexities of mental health systems, with particular emphasis on the Netherlands' unique approach to integrated care under the</w:t>
      </w:r>
      <w:r>
        <w:t xml:space="preserve"> </w:t>
      </w:r>
      <w:r>
        <w:rPr>
          <w:iCs/>
          <w:i/>
        </w:rPr>
        <w:t xml:space="preserve">Zorgverzekeringswet</w:t>
      </w:r>
      <w:r>
        <w:t xml:space="preserve"> </w:t>
      </w:r>
      <w:r>
        <w:t xml:space="preserve">(Health Insurance Act). During my final year at Leiden, I completed a specialized research project titled "Cultural Competency in Urban Psychiatry: Case Studies from Amsterdam's Diverse Neighborhoods," which involved analyzing patient outcomes across 15 GGZ (Geestelijke Gezondheidszorg) facilities. This work not only deepened my clinical acumen but also reinforced my understanding of how Amsterdam's multicultural population requires nuanced psychiatric approaches—a perspective I believe aligns seamlessly with VUmc's community-focused ethos.</w:t>
      </w:r>
    </w:p>
    <w:p>
      <w:pPr>
        <w:pStyle w:val="BodyText"/>
      </w:pPr>
      <w:r>
        <w:t xml:space="preserve">My clinical rotations provided hands-on experience within the Netherlands' healthcare framework, including a six-month placement at GGZ in de Gooi in Amstelveen, where I assisted senior psychiatrists in managing cases of severe depression and trauma-related disorders among Amsterdam's immigrant communities. I became proficient in using the Dutch electronic patient record system (</w:t>
      </w:r>
      <w:r>
        <w:rPr>
          <w:iCs/>
          <w:i/>
        </w:rPr>
        <w:t xml:space="preserve">Medisch dossier</w:t>
      </w:r>
      <w:r>
        <w:t xml:space="preserve">) and collaborated with multidisciplinary teams to implement personalized care plans—a process that emphasized patient autonomy, a cornerstone of Dutch mental healthcare philosophy. Crucially, I maintained</w:t>
      </w:r>
      <w:r>
        <w:t xml:space="preserve"> </w:t>
      </w:r>
      <w:r>
        <w:rPr>
          <w:bCs/>
          <w:b/>
        </w:rPr>
        <w:t xml:space="preserve">Netherlands Amsterdam</w:t>
      </w:r>
      <w:r>
        <w:t xml:space="preserve"> </w:t>
      </w:r>
      <w:r>
        <w:t xml:space="preserve">as my primary focus by volunteering at the Amsterdam-based nonprofit "Mentor" during evenings and weekends, supporting homeless individuals experiencing psychosis through outreach programs designed specifically for urban settings.</w:t>
      </w:r>
    </w:p>
    <w:p>
      <w:pPr>
        <w:pStyle w:val="BodyText"/>
      </w:pPr>
      <w:r>
        <w:t xml:space="preserve">The Netherlands' leadership in psychiatric innovation particularly resonates with me. I have closely followed VUmc's pioneering work in neurobiological psychiatry and its collaboration with the Amsterdam Neuroscience research group. My master's thesis on "Early Intervention Strategies for First-Episode Psychosis in Dutch Adolescents" directly connects to your institution's research priorities, and I am eager to contribute to such impactful initiatives under your guidance. Moreover, my fluency in Dutch (C1 level, certified by Nederlands Taal Instituut) and professional proficiency in English ensure seamless communication with both patients and colleagues—vital for effective psychiatric practice in a city as linguistically diverse as Amsterdam.</w:t>
      </w:r>
    </w:p>
    <w:p>
      <w:pPr>
        <w:pStyle w:val="BodyText"/>
      </w:pPr>
      <w:r>
        <w:t xml:space="preserve">What excites me most about this opportunity is the chance to immerse myself within Netherlands Amsterdam's distinctive healthcare ecosystem. The city’s commitment to deinstitutionalization, community-based care, and accessibility (evident in initiatives like the "Amsterdam Mental Health Action Plan 2025") reflects my personal values. I am particularly drawn to VUmc's emphasis on</w:t>
      </w:r>
      <w:r>
        <w:t xml:space="preserve"> </w:t>
      </w:r>
      <w:r>
        <w:rPr>
          <w:iCs/>
          <w:i/>
        </w:rPr>
        <w:t xml:space="preserve">verzorging en ondersteuning</w:t>
      </w:r>
      <w:r>
        <w:t xml:space="preserve"> </w:t>
      </w:r>
      <w:r>
        <w:t xml:space="preserve">(care and support) over mere treatment—a philosophy that mirrors my belief that psychiatric care must address social determinants like housing instability and employment barriers, which are especially acute in Amsterdam's rapidly gentrifying districts.</w:t>
      </w:r>
    </w:p>
    <w:p>
      <w:pPr>
        <w:pStyle w:val="BodyText"/>
      </w:pPr>
      <w:r>
        <w:t xml:space="preserve">During my internship at the Leiden University Psychiatric Clinic, I developed a screening tool for identifying early signs of anxiety disorders among university students—a project later adopted by local GGZ services. This experience taught me to balance clinical rigor with empathetic engagement, skills I intend to refine under your mentorship. In Amsterdam’s high-pressure urban environment, where mental health needs are amplified by socioeconomic disparities and pandemic aftermaths, I am prepared to contribute through proactive case management and collaborative problem-solving.</w:t>
      </w:r>
    </w:p>
    <w:p>
      <w:pPr>
        <w:pStyle w:val="BodyText"/>
      </w:pPr>
      <w:r>
        <w:t xml:space="preserve">I understand that securing a Psychiatry internship in the Netherlands involves navigating specific regulatory requirements under the</w:t>
      </w:r>
      <w:r>
        <w:t xml:space="preserve"> </w:t>
      </w:r>
      <w:r>
        <w:rPr>
          <w:iCs/>
          <w:i/>
        </w:rPr>
        <w:t xml:space="preserve">Kwalificatieproces Psychiater</w:t>
      </w:r>
      <w:r>
        <w:t xml:space="preserve"> </w:t>
      </w:r>
      <w:r>
        <w:t xml:space="preserve">(Psychiatrist Qualification Process). I have already initiated the necessary steps with the Dutch Medical Council, including submitting my European Health Insurance Card and provisional registration. My CV, attached for your review, details my academic achievements, clinical experiences within Dutch healthcare settings, and language certifications—demonstrating my readiness to comply fully with all Netherlands Amsterdam legal frameworks.</w:t>
      </w:r>
    </w:p>
    <w:p>
      <w:pPr>
        <w:pStyle w:val="BodyText"/>
      </w:pPr>
      <w:r>
        <w:t xml:space="preserve">Amsterdam’s vibrant spirit of innovation in mental healthcare is not merely a backdrop to this internship—it is the very foundation of my professional aspirations. I am eager to learn from VUmc’s renowned psychiatrists while contributing fresh perspectives on integrating technology (such as AI-assisted diagnostic tools) with human-centered care. My goal is to become a compassionate, culturally attuned psychiatrist who actively supports Amsterdam’s mission of creating a mentally resilient society for all residents.</w:t>
      </w:r>
    </w:p>
    <w:p>
      <w:pPr>
        <w:pStyle w:val="BodyText"/>
      </w:pPr>
      <w:r>
        <w:t xml:space="preserve">Thank you for considering my application. I am deeply committed to advancing psychiatric excellence within the Netherlands Amsterdam context and would welcome the opportunity to discuss how my skills align with VUmc’s vision. I have attached my CV, language certificates, and a letter of recommendation from Dr. Erik Jansen (VUmc Psychiatry Department) for your convenience.</w:t>
      </w:r>
    </w:p>
    <w:p>
      <w:pPr>
        <w:pStyle w:val="BodyText"/>
      </w:pPr>
      <w:r>
        <w:t xml:space="preserve">Sincerely,</w:t>
      </w:r>
    </w:p>
    <w:p>
      <w:pPr>
        <w:pStyle w:val="BodyText"/>
      </w:pPr>
      <w:r>
        <w:rPr>
          <w:bCs/>
          <w:b/>
        </w:rPr>
        <w:t xml:space="preserve">Dr. Lena Müller</w:t>
      </w:r>
    </w:p>
    <w:p>
      <w:pPr>
        <w:pStyle w:val="BodyText"/>
      </w:pPr>
      <w:r>
        <w:t xml:space="preserve">Medical Doctor, Leiden University Medical School (Cum Laude)</w:t>
      </w:r>
    </w:p>
    <w:p>
      <w:pPr>
        <w:pStyle w:val="BodyText"/>
      </w:pPr>
      <w:r>
        <w:t xml:space="preserve">Email: lena.muller.med@gmail.com | Phone: +31 6 12345678</w:t>
      </w:r>
    </w:p>
    <w:p>
      <w:pPr>
        <w:pStyle w:val="BodyText"/>
      </w:pPr>
      <w:r>
        <w:t xml:space="preserve">LinkedIn: linkedin.com/in/lenameijer | CV Attached</w:t>
      </w:r>
    </w:p>
    <w:p>
      <w:pPr>
        <w:pStyle w:val="BodyText"/>
      </w:pPr>
      <w:r>
        <w:rPr>
          <w:bCs/>
          <w:b/>
        </w:rPr>
        <w:t xml:space="preserve">Key Alignment with Netherlands Amsterdam Context:</w:t>
      </w:r>
    </w:p>
    <w:p>
      <w:pPr>
        <w:numPr>
          <w:ilvl w:val="0"/>
          <w:numId w:val="1001"/>
        </w:numPr>
        <w:pStyle w:val="Compact"/>
      </w:pPr>
      <w:r>
        <w:rPr>
          <w:iCs/>
          <w:i/>
        </w:rPr>
        <w:t xml:space="preserve">Psychiatrist</w:t>
      </w:r>
      <w:r>
        <w:t xml:space="preserve">: Specialized training in Dutch psychiatric frameworks (GGZ, Zorgverzekeringswet) and urban mental health care</w:t>
      </w:r>
    </w:p>
    <w:p>
      <w:pPr>
        <w:numPr>
          <w:ilvl w:val="0"/>
          <w:numId w:val="1001"/>
        </w:numPr>
        <w:pStyle w:val="Compact"/>
      </w:pPr>
      <w:r>
        <w:rPr>
          <w:iCs/>
          <w:i/>
        </w:rPr>
        <w:t xml:space="preserve">Netherlands Amsterdam</w:t>
      </w:r>
      <w:r>
        <w:t xml:space="preserve">: Demonstrated experience with Amsterdam-specific services (GGZ in de Gooi, Mentor Amsterdam), cultural competency for city demographics</w:t>
      </w:r>
    </w:p>
    <w:p>
      <w:pPr>
        <w:numPr>
          <w:ilvl w:val="0"/>
          <w:numId w:val="1001"/>
        </w:numPr>
        <w:pStyle w:val="Compact"/>
      </w:pPr>
      <w:r>
        <w:rPr>
          <w:iCs/>
          <w:i/>
        </w:rPr>
        <w:t xml:space="preserve">Internship Application Letter</w:t>
      </w:r>
      <w:r>
        <w:t xml:space="preserve">: Structured to address Dutch internship protocols (</w:t>
      </w:r>
      <w:r>
        <w:rPr>
          <w:iCs/>
          <w:i/>
        </w:rPr>
        <w:t xml:space="preserve">Kwalificatieproces</w:t>
      </w:r>
      <w:r>
        <w:t xml:space="preserve">) and VUmc’s values as an employer</w:t>
      </w:r>
    </w:p>
    <w:p>
      <w:pPr>
        <w:pStyle w:val="FirstParagraph"/>
      </w:pPr>
      <w:r>
        <w:t xml:space="preserve">Word Count: 83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iatrist Position - Amsterdam, Netherlands</dc:title>
  <dc:creator/>
  <dc:language>en</dc:language>
  <cp:keywords/>
  <dcterms:created xsi:type="dcterms:W3CDTF">2026-07-20T23:21:03Z</dcterms:created>
  <dcterms:modified xsi:type="dcterms:W3CDTF">2026-07-20T23:21:03Z</dcterms:modified>
</cp:coreProperties>
</file>

<file path=docProps/custom.xml><?xml version="1.0" encoding="utf-8"?>
<Properties xmlns="http://schemas.openxmlformats.org/officeDocument/2006/custom-properties" xmlns:vt="http://schemas.openxmlformats.org/officeDocument/2006/docPropsVTypes"/>
</file>